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023FEA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r w:rsidRPr="00023FEA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40FFC" w14:textId="77777777" w:rsidR="00506D76" w:rsidRPr="00E946C3" w:rsidRDefault="00506D76" w:rsidP="00506D76">
      <w:pPr>
        <w:pStyle w:val="Title"/>
        <w:rPr>
          <w:rFonts w:ascii="TH SarabunPSK" w:hAnsi="TH SarabunPSK" w:cs="TH SarabunPSK"/>
          <w:sz w:val="36"/>
          <w:szCs w:val="36"/>
        </w:rPr>
      </w:pPr>
      <w:bookmarkStart w:id="0" w:name="_Hlk228351353"/>
      <w:r w:rsidRPr="00E946C3">
        <w:rPr>
          <w:rFonts w:ascii="TH SarabunPSK" w:hAnsi="TH SarabunPSK" w:cs="TH SarabunPSK" w:hint="cs"/>
          <w:sz w:val="36"/>
          <w:szCs w:val="36"/>
          <w:cs/>
        </w:rPr>
        <w:t>แบบเสนอชื่อ</w:t>
      </w:r>
      <w:r w:rsidR="001F3C53" w:rsidRPr="00E946C3">
        <w:rPr>
          <w:rFonts w:ascii="TH SarabunPSK" w:hAnsi="TH SarabunPSK" w:cs="TH SarabunPSK"/>
          <w:sz w:val="36"/>
          <w:szCs w:val="36"/>
          <w:cs/>
        </w:rPr>
        <w:t>ผู้สมควรเป็น</w:t>
      </w:r>
    </w:p>
    <w:p w14:paraId="2E1498B7" w14:textId="754D08CA" w:rsidR="001F3C53" w:rsidRPr="00506D76" w:rsidRDefault="001F3C53" w:rsidP="00506D76">
      <w:pPr>
        <w:pStyle w:val="Title"/>
        <w:rPr>
          <w:rFonts w:ascii="TH SarabunPSK" w:hAnsi="TH SarabunPSK" w:cs="TH SarabunPSK"/>
          <w:b w:val="0"/>
          <w:bCs w:val="0"/>
          <w:sz w:val="40"/>
          <w:szCs w:val="40"/>
          <w:cs/>
        </w:rPr>
      </w:pPr>
      <w:r w:rsidRPr="00E946C3">
        <w:rPr>
          <w:rFonts w:ascii="TH SarabunPSK" w:hAnsi="TH SarabunPSK" w:cs="TH SarabunPSK"/>
          <w:sz w:val="40"/>
          <w:szCs w:val="40"/>
          <w:cs/>
        </w:rPr>
        <w:t>“</w:t>
      </w:r>
      <w:r w:rsidR="005854E1" w:rsidRPr="00E946C3">
        <w:rPr>
          <w:rFonts w:ascii="TH SarabunPSK" w:hAnsi="TH SarabunPSK" w:cs="TH SarabunPSK"/>
          <w:spacing w:val="-4"/>
          <w:sz w:val="40"/>
          <w:szCs w:val="40"/>
          <w:cs/>
        </w:rPr>
        <w:t>อาจารย์ดีเด่น</w:t>
      </w:r>
      <w:r w:rsidR="002512DB" w:rsidRPr="00E946C3">
        <w:rPr>
          <w:rFonts w:ascii="TH SarabunPSK" w:hAnsi="TH SarabunPSK" w:cs="TH SarabunPSK"/>
          <w:spacing w:val="-4"/>
          <w:sz w:val="40"/>
          <w:szCs w:val="40"/>
          <w:cs/>
        </w:rPr>
        <w:t xml:space="preserve">แห่งชาติ </w:t>
      </w:r>
      <w:r w:rsidR="00506D76" w:rsidRPr="00E946C3">
        <w:rPr>
          <w:rFonts w:ascii="TH SarabunPSK" w:hAnsi="TH SarabunPSK" w:cs="TH SarabunPSK" w:hint="cs"/>
          <w:spacing w:val="-4"/>
          <w:sz w:val="40"/>
          <w:szCs w:val="40"/>
          <w:cs/>
        </w:rPr>
        <w:t xml:space="preserve">ประจำปี </w:t>
      </w:r>
      <w:r w:rsidR="002512DB" w:rsidRPr="00E946C3">
        <w:rPr>
          <w:rFonts w:ascii="TH SarabunPSK" w:hAnsi="TH SarabunPSK" w:cs="TH SarabunPSK"/>
          <w:spacing w:val="-4"/>
          <w:sz w:val="40"/>
          <w:szCs w:val="40"/>
          <w:cs/>
        </w:rPr>
        <w:t xml:space="preserve">พ.ศ. </w:t>
      </w:r>
      <w:r w:rsidR="00095F99" w:rsidRPr="00E946C3">
        <w:rPr>
          <w:rFonts w:ascii="TH SarabunPSK" w:hAnsi="TH SarabunPSK" w:cs="TH SarabunPSK"/>
          <w:spacing w:val="-4"/>
          <w:sz w:val="40"/>
          <w:szCs w:val="40"/>
          <w:cs/>
        </w:rPr>
        <w:t>2569</w:t>
      </w:r>
      <w:r w:rsidRPr="00E946C3">
        <w:rPr>
          <w:rFonts w:ascii="TH SarabunPSK" w:hAnsi="TH SarabunPSK" w:cs="TH SarabunPSK"/>
          <w:sz w:val="40"/>
          <w:szCs w:val="40"/>
          <w:cs/>
        </w:rPr>
        <w:t>”</w:t>
      </w:r>
      <w:bookmarkEnd w:id="0"/>
    </w:p>
    <w:p w14:paraId="67336BBC" w14:textId="77777777" w:rsidR="006B3E6B" w:rsidRPr="00023FEA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1"/>
    <w:p w14:paraId="3AB90189" w14:textId="77777777" w:rsidR="002512DB" w:rsidRPr="00023FEA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023FEA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1E0D9F9B">
                <wp:simplePos x="0" y="0"/>
                <wp:positionH relativeFrom="column">
                  <wp:posOffset>152400</wp:posOffset>
                </wp:positionH>
                <wp:positionV relativeFrom="paragraph">
                  <wp:posOffset>98425</wp:posOffset>
                </wp:positionV>
                <wp:extent cx="5447665" cy="2355215"/>
                <wp:effectExtent l="0" t="0" r="19685" b="2603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55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E946C3" w:rsidRPr="002512DB" w:rsidRDefault="00E946C3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bookmarkStart w:id="2" w:name="_GoBack"/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47518752" w:rsidR="00E946C3" w:rsidRPr="00301CBC" w:rsidRDefault="00E946C3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01CB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Pr="00301CBC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อาจารย์ดีเด่น</w:t>
                            </w:r>
                            <w:r w:rsidRPr="00301CB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แห่งชาติ ประจำปี พ.ศ. 2569”</w:t>
                            </w:r>
                          </w:p>
                          <w:p w14:paraId="41DF766D" w14:textId="77777777" w:rsidR="00E946C3" w:rsidRPr="00945198" w:rsidRDefault="00E946C3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E946C3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5CDE0558" w:rsidR="00E946C3" w:rsidRPr="00D715D7" w:rsidRDefault="00E946C3" w:rsidP="00D10337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วิทยาศาสตร์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ุขภาพ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E946C3" w:rsidRPr="00241879" w:rsidRDefault="00E946C3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E946C3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E946C3" w:rsidRPr="008532B8" w:rsidRDefault="00E946C3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E946C3" w:rsidRPr="00D715D7" w:rsidRDefault="00E946C3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E946C3" w:rsidRPr="00241879" w:rsidRDefault="00E946C3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E946C3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E946C3" w:rsidRPr="008532B8" w:rsidRDefault="00E946C3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E946C3" w:rsidRPr="00D715D7" w:rsidRDefault="00E946C3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  <w:bookmarkEnd w:id="2"/>
                          </w:tbl>
                          <w:p w14:paraId="6E4CA362" w14:textId="77777777" w:rsidR="00E946C3" w:rsidRPr="0025173A" w:rsidRDefault="00E946C3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75pt;width:428.95pt;height:185.4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" strokeweight="1.5pt">
                <v:textbox>
                  <w:txbxContent>
                    <w:p w14:paraId="1264C480" w14:textId="77777777" w:rsidR="00E946C3" w:rsidRPr="002512DB" w:rsidRDefault="00E946C3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bookmarkStart w:id="3" w:name="_GoBack"/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47518752" w:rsidR="00E946C3" w:rsidRPr="00301CBC" w:rsidRDefault="00E946C3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01CBC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“</w:t>
                      </w:r>
                      <w:r w:rsidRPr="00301CBC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อาจารย์ดีเด่น</w:t>
                      </w:r>
                      <w:r w:rsidRPr="00301CB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แห่งชาติ ประจำปี พ.ศ. 2569”</w:t>
                      </w:r>
                    </w:p>
                    <w:p w14:paraId="41DF766D" w14:textId="77777777" w:rsidR="00E946C3" w:rsidRPr="00945198" w:rsidRDefault="00E946C3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E946C3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5CDE0558" w:rsidR="00E946C3" w:rsidRPr="00D715D7" w:rsidRDefault="00E946C3" w:rsidP="00D10337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วิทยาศาสตร์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ุขภาพ</w:t>
                            </w:r>
                          </w:p>
                        </w:tc>
                      </w:tr>
                    </w:tbl>
                    <w:p w14:paraId="6DECB4E6" w14:textId="77777777" w:rsidR="00E946C3" w:rsidRPr="00241879" w:rsidRDefault="00E946C3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E946C3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E946C3" w:rsidRPr="008532B8" w:rsidRDefault="00E946C3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E946C3" w:rsidRPr="00D715D7" w:rsidRDefault="00E946C3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E946C3" w:rsidRPr="00241879" w:rsidRDefault="00E946C3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E946C3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E946C3" w:rsidRPr="008532B8" w:rsidRDefault="00E946C3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E946C3" w:rsidRPr="00D715D7" w:rsidRDefault="00E946C3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  <w:bookmarkEnd w:id="3"/>
                    </w:tbl>
                    <w:p w14:paraId="6E4CA362" w14:textId="77777777" w:rsidR="00E946C3" w:rsidRPr="0025173A" w:rsidRDefault="00E946C3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023FEA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023FEA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023FEA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023FEA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023FEA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023FEA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023FEA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ที่ได้รับการเสนอชื่อ      </w:t>
      </w:r>
      <w:r w:rsidRPr="00023FEA">
        <w:rPr>
          <w:rFonts w:ascii="TH SarabunPSK" w:hAnsi="TH SarabunPSK" w:cs="TH SarabunPSK"/>
          <w:sz w:val="30"/>
          <w:szCs w:val="30"/>
          <w:cs/>
        </w:rPr>
        <w:t>………….….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023FEA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023FEA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023FEA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23FEA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023FEA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506D76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06D7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023FEA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023FEA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023FEA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5EC4B1B2" w:rsidR="00A0547B" w:rsidRPr="00023FEA" w:rsidRDefault="00095F99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7DD9AD24" w14:textId="77777777" w:rsidR="00A0547B" w:rsidRPr="00023FEA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77B2C8FB" w:rsidR="00A0547B" w:rsidRPr="00023FEA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4" w:name="_Hlk66431864"/>
      <w:bookmarkStart w:id="5" w:name="_Hlk66431908"/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="00301CBC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</w:t>
      </w:r>
      <w:r w:rsidRPr="00023FEA">
        <w:rPr>
          <w:rFonts w:ascii="TH SarabunPSK" w:hAnsi="TH SarabunPSK" w:cs="TH SarabunPSK"/>
          <w:b/>
          <w:bCs/>
          <w:sz w:val="30"/>
          <w:szCs w:val="30"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>………….….……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023FEA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4"/>
          <w:p w14:paraId="408922CE" w14:textId="77777777" w:rsidR="00A0547B" w:rsidRPr="00023FEA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5"/>
    <w:p w14:paraId="78A9D884" w14:textId="77777777" w:rsidR="00A0547B" w:rsidRPr="00023FEA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506D76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 ประธานสภาอาจารย์/สภาคณาจารย์/สภาพนักงาน/สภาคณาจารย์และข้าราชการ/</w:t>
      </w:r>
    </w:p>
    <w:p w14:paraId="26E435E4" w14:textId="77777777" w:rsidR="00A0547B" w:rsidRPr="00023FEA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  <w:t xml:space="preserve">      สภาคณาจารย์และพนักงาน/สภาคณาจารย์และบุคลากร</w:t>
      </w:r>
    </w:p>
    <w:p w14:paraId="1BF44213" w14:textId="77777777" w:rsidR="00A0547B" w:rsidRPr="00023FEA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023FEA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023FEA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506D76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06D7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023FEA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023FEA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023FEA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023FEA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023FEA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023FEA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041CF1CF" w:rsidR="00A0547B" w:rsidRPr="00023FEA" w:rsidRDefault="00095F99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3BCE2E72" w14:textId="71755877" w:rsidR="006069E6" w:rsidRPr="00023FEA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023FEA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ผู้ที่ได้รับการเสนอชื่อและผู้เสนอ</w:t>
      </w:r>
      <w:r w:rsidR="00301CBC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</w:t>
      </w:r>
    </w:p>
    <w:p w14:paraId="6FD8A39A" w14:textId="77777777" w:rsidR="00E6265B" w:rsidRPr="00023FEA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  <w:cs/>
        </w:rPr>
        <w:sectPr w:rsidR="00E6265B" w:rsidRPr="00023FEA" w:rsidSect="000A02C6">
          <w:headerReference w:type="even" r:id="rId9"/>
          <w:headerReference w:type="first" r:id="rId10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023FEA">
        <w:rPr>
          <w:rFonts w:ascii="TH SarabunPSK" w:hAnsi="TH SarabunPSK" w:cs="TH SarabunPSK"/>
          <w:b/>
          <w:bCs/>
          <w:noProof/>
          <w:sz w:val="16"/>
          <w:szCs w:val="16"/>
          <w:cs/>
        </w:rPr>
        <w:br w:type="page"/>
      </w:r>
    </w:p>
    <w:p w14:paraId="62E7E24E" w14:textId="61F71C0F" w:rsidR="00707B3F" w:rsidRPr="00301CBC" w:rsidRDefault="00506D76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23FEA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122F209F">
                <wp:simplePos x="0" y="0"/>
                <wp:positionH relativeFrom="column">
                  <wp:posOffset>5124145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26035" b="2032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E946C3" w:rsidRDefault="00E946C3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E946C3" w:rsidRDefault="00E946C3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E946C3" w:rsidRPr="00C3485C" w:rsidRDefault="00E946C3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403.5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">
                <v:textbox>
                  <w:txbxContent>
                    <w:p w14:paraId="598C779E" w14:textId="77777777" w:rsidR="00E946C3" w:rsidRDefault="00E946C3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E946C3" w:rsidRDefault="00E946C3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E946C3" w:rsidRPr="00C3485C" w:rsidRDefault="00E946C3" w:rsidP="00C3485C">
                      <w:pPr>
                        <w:jc w:val="center"/>
                        <w:rPr>
                          <w:rFonts w:ascii="TH SarabunPSK" w:hAnsi="TH SarabunPSK" w:cs="TH SarabunPSK" w:hint="cs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0A02C6" w:rsidRPr="00023FEA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5FFC497C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6" w:name="_Hlk228350678"/>
      <w:r w:rsidR="00AE1F76" w:rsidRPr="00301CBC">
        <w:rPr>
          <w:rFonts w:ascii="TH SarabunPSK" w:hAnsi="TH SarabunPSK" w:cs="TH SarabunPSK"/>
          <w:b/>
          <w:bCs/>
          <w:sz w:val="40"/>
          <w:szCs w:val="40"/>
          <w:cs/>
        </w:rPr>
        <w:t>แบบ</w:t>
      </w:r>
      <w:r w:rsidRPr="00301CBC">
        <w:rPr>
          <w:rFonts w:ascii="TH SarabunPSK" w:hAnsi="TH SarabunPSK" w:cs="TH SarabunPSK" w:hint="cs"/>
          <w:b/>
          <w:bCs/>
          <w:sz w:val="40"/>
          <w:szCs w:val="40"/>
          <w:cs/>
        </w:rPr>
        <w:t>ฟอร์มประวัติและผลงานของ</w:t>
      </w:r>
      <w:r w:rsidR="00C3485C" w:rsidRPr="00301CBC">
        <w:rPr>
          <w:rFonts w:ascii="TH SarabunPSK" w:hAnsi="TH SarabunPSK" w:cs="TH SarabunPSK"/>
          <w:b/>
          <w:bCs/>
          <w:sz w:val="40"/>
          <w:szCs w:val="40"/>
          <w:cs/>
        </w:rPr>
        <w:t>ผู้สมควรเป็น</w:t>
      </w:r>
    </w:p>
    <w:p w14:paraId="74E1B94D" w14:textId="651AE83C" w:rsidR="00C3485C" w:rsidRPr="00506D76" w:rsidRDefault="00C3485C" w:rsidP="00FF7E3D">
      <w:pPr>
        <w:pStyle w:val="Heading1"/>
        <w:rPr>
          <w:rFonts w:ascii="TH SarabunPSK" w:hAnsi="TH SarabunPSK" w:cs="TH SarabunPSK"/>
          <w:sz w:val="48"/>
          <w:szCs w:val="48"/>
        </w:rPr>
      </w:pPr>
      <w:r w:rsidRPr="00506D76">
        <w:rPr>
          <w:rFonts w:ascii="TH SarabunPSK" w:hAnsi="TH SarabunPSK" w:cs="TH SarabunPSK"/>
          <w:sz w:val="48"/>
          <w:szCs w:val="48"/>
          <w:cs/>
        </w:rPr>
        <w:t>“</w:t>
      </w:r>
      <w:r w:rsidRPr="00506D76">
        <w:rPr>
          <w:rFonts w:ascii="TH SarabunPSK" w:hAnsi="TH SarabunPSK" w:cs="TH SarabunPSK"/>
          <w:spacing w:val="-4"/>
          <w:sz w:val="48"/>
          <w:szCs w:val="48"/>
          <w:cs/>
        </w:rPr>
        <w:t xml:space="preserve">อาจารย์ดีเด่นแห่งชาติ </w:t>
      </w:r>
      <w:r w:rsidR="00506D76" w:rsidRPr="00506D76">
        <w:rPr>
          <w:rFonts w:ascii="TH SarabunPSK" w:hAnsi="TH SarabunPSK" w:cs="TH SarabunPSK" w:hint="cs"/>
          <w:spacing w:val="-4"/>
          <w:sz w:val="48"/>
          <w:szCs w:val="48"/>
          <w:cs/>
        </w:rPr>
        <w:t xml:space="preserve">ประจำปี </w:t>
      </w:r>
      <w:r w:rsidRPr="00506D76">
        <w:rPr>
          <w:rFonts w:ascii="TH SarabunPSK" w:hAnsi="TH SarabunPSK" w:cs="TH SarabunPSK"/>
          <w:spacing w:val="-4"/>
          <w:sz w:val="48"/>
          <w:szCs w:val="48"/>
          <w:cs/>
        </w:rPr>
        <w:t xml:space="preserve">พ.ศ. </w:t>
      </w:r>
      <w:r w:rsidR="00095F99" w:rsidRPr="00506D76">
        <w:rPr>
          <w:rFonts w:ascii="TH SarabunPSK" w:hAnsi="TH SarabunPSK" w:cs="TH SarabunPSK"/>
          <w:spacing w:val="-4"/>
          <w:sz w:val="48"/>
          <w:szCs w:val="48"/>
          <w:cs/>
        </w:rPr>
        <w:t>2569</w:t>
      </w:r>
      <w:r w:rsidRPr="00506D76">
        <w:rPr>
          <w:rFonts w:ascii="TH SarabunPSK" w:hAnsi="TH SarabunPSK" w:cs="TH SarabunPSK"/>
          <w:sz w:val="48"/>
          <w:szCs w:val="48"/>
          <w:cs/>
        </w:rPr>
        <w:t>”</w:t>
      </w:r>
      <w:bookmarkEnd w:id="6"/>
    </w:p>
    <w:p w14:paraId="128EBF8D" w14:textId="77777777" w:rsidR="00A228F8" w:rsidRPr="00023FEA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16A71E61" w:rsidR="00762F02" w:rsidRPr="00023FEA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023FEA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วิทยาศาสตร์</w:t>
      </w:r>
      <w:r w:rsidR="00D10337" w:rsidRPr="00023FEA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ุขภาพ</w:t>
      </w:r>
    </w:p>
    <w:p w14:paraId="75FFF1A8" w14:textId="77777777" w:rsidR="00707B3F" w:rsidRPr="00023FEA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023FEA">
        <w:rPr>
          <w:rFonts w:ascii="TH SarabunPSK" w:hAnsi="TH SarabunPSK" w:cs="TH SarabunPSK"/>
          <w:b/>
          <w:bCs/>
          <w:cs/>
        </w:rPr>
        <w:t>1</w:t>
      </w:r>
      <w:r w:rsidR="00707B3F" w:rsidRPr="00023FEA">
        <w:rPr>
          <w:rFonts w:ascii="TH SarabunPSK" w:hAnsi="TH SarabunPSK" w:cs="TH SarabunPSK"/>
          <w:b/>
          <w:bCs/>
          <w:cs/>
        </w:rPr>
        <w:t>.  ประวัติส่วนตัว</w:t>
      </w:r>
      <w:r w:rsidR="008E3176" w:rsidRPr="00023FEA">
        <w:rPr>
          <w:rFonts w:ascii="TH SarabunPSK" w:hAnsi="TH SarabunPSK" w:cs="TH SarabunPSK"/>
          <w:b/>
          <w:bCs/>
          <w: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023FEA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023FEA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023FEA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023FEA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023FEA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023FEA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023FEA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023FEA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023FEA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023FEA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023FEA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023FEA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023FEA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023FEA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023FEA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023FEA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023FEA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023FEA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023FEA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023FEA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023FEA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023FEA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023FEA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/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023FEA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023FEA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023FEA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023FEA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023FEA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023FEA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023FEA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023FEA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023FEA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023FEA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023FEA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023FEA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023FEA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023FEA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023FEA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023FEA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023FEA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023FEA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023FEA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023FEA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023FEA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023FEA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023FEA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023FEA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023FEA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023FEA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023FEA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023FEA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/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023FEA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023FEA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/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023FEA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023FEA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023FEA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023FEA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023FEA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023FEA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023FEA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023FEA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023FEA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023FEA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023FEA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023FEA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023FEA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023FEA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023FEA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023FEA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023FEA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023FEA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023FEA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023FEA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023FEA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023FEA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023FEA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023FEA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023FEA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023FEA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023FEA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023FEA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023FEA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023FEA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023FEA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023FEA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023FEA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023FEA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023FEA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023FEA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023FEA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023FEA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023FEA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023FEA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023FEA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023FEA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023FEA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023FEA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023FEA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023FEA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023FEA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023FEA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023FEA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023FEA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023FEA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023FEA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023FEA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023FEA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023FEA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023FEA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023FEA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023FEA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023FEA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023FEA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023FEA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023FEA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023FEA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023FEA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023FEA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023FEA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023FEA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023FEA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023FEA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023FEA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023FEA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023FEA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023FEA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023FEA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023FEA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023FEA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023FEA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23FEA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023FEA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023FEA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023FEA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023FEA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023FEA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023FEA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023FEA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023FEA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023FEA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23FEA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023FEA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023FEA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023FEA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023FEA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023FEA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023FEA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023FEA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023FEA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023FEA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23FEA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023FEA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023FEA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023FEA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023FEA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23FEA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023FEA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023FEA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023FEA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023FEA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23FEA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023FEA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023FEA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023FEA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023FEA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023FEA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023FEA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023FEA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023FEA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023FEA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023FEA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023FEA">
        <w:rPr>
          <w:rFonts w:ascii="TH SarabunPSK" w:hAnsi="TH SarabunPSK" w:cs="TH SarabunPSK"/>
          <w:b/>
          <w:bCs/>
          <w:sz w:val="32"/>
          <w:szCs w:val="32"/>
          <w:cs/>
        </w:rPr>
        <w:t>.  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023FEA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023FEA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023FEA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023FEA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023FEA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.ศ.</w:t>
            </w:r>
          </w:p>
        </w:tc>
      </w:tr>
    </w:tbl>
    <w:p w14:paraId="1C43716D" w14:textId="77777777" w:rsidR="00EC5F0D" w:rsidRPr="00023FEA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23FEA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023FEA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023FEA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23FEA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023FEA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023FEA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023FEA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023FEA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023FEA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023FEA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023FEA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023FEA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023FEA">
        <w:rPr>
          <w:rFonts w:ascii="TH SarabunPSK" w:hAnsi="TH SarabunPSK" w:cs="TH SarabunPSK"/>
          <w:b/>
          <w:bCs/>
          <w:cs/>
        </w:rPr>
        <w:t>.  ประวัติการทำงาน/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023FEA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023FEA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023FEA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023FEA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023FEA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023FEA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023FEA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023FEA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023FEA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023FEA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023FEA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023FEA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023FEA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023FEA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023FEA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023FEA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023FEA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023FEA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023FEA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023FEA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023FEA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23FEA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023FEA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023FEA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023FEA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23FEA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023FEA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023FEA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023FEA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23FEA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023FEA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023FEA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023FEA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023FEA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023FEA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023FEA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/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023FEA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023FEA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023FEA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023FEA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023FEA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3A8BC722" w:rsidR="0093165D" w:rsidRPr="00023FEA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>ตำแหน่งอื่น ๆ เช่น</w:t>
      </w:r>
      <w:r w:rsidR="00D10337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เคยดำรงตำแหน่งบริหาร/กรรมการสภามหาวิทยาลัย/กรรมการสภาคณาจารย์/กรรมการสภาอาจารย์/กรรมการสโมสรข้าราชการ/</w:t>
      </w:r>
      <w:r w:rsidR="00D10337" w:rsidRPr="00023FEA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/</w:t>
      </w:r>
      <w:r w:rsidRPr="00023FEA">
        <w:rPr>
          <w:rFonts w:ascii="TH SarabunPSK" w:hAnsi="TH SarabunPSK" w:cs="TH SarabunPSK"/>
          <w:sz w:val="30"/>
          <w:szCs w:val="30"/>
          <w:cs/>
        </w:rPr>
        <w:t>กรรมการผู้ทรงคุณวุฒิ/กรรมการสมาคม/กรรมการองค์กร อื่น ๆ  ฯลฯ  ของหน่วยงานใด เมื่อไร</w:t>
      </w:r>
    </w:p>
    <w:p w14:paraId="76016C44" w14:textId="77777777" w:rsidR="009E255A" w:rsidRPr="00023FEA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023FEA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023FEA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023FEA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023FEA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.ศ.</w:t>
            </w:r>
          </w:p>
        </w:tc>
      </w:tr>
    </w:tbl>
    <w:p w14:paraId="6BDAE918" w14:textId="77777777" w:rsidR="009E255A" w:rsidRPr="00023FEA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023FEA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023FEA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023FEA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023FEA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023FEA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023FEA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023FEA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023FEA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023FEA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023FEA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023FEA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023FEA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023FEA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023FEA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23FEA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023FEA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023FEA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023FEA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333A3882" w:rsidR="00627F7E" w:rsidRPr="00023FEA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023FEA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E5850" w:rsidRPr="00023FEA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023FEA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023FEA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23FE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2525A3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DE1122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E1122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023FEA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023FEA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4914D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/ตำรา</w:t>
            </w:r>
            <w:r w:rsidR="007C5D2E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023FEA" w:rsidRDefault="0058511E" w:rsidP="006E5AA7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12EF8190" w:rsidR="0060072E" w:rsidRPr="00023FEA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4C00E8AE" w:rsidR="00775AD2" w:rsidRPr="00023FEA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F4513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  <w:tr w:rsidR="00335682" w:rsidRPr="00023FEA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023FEA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4B6EBBC" w14:textId="147E60E2" w:rsidR="004914DC" w:rsidRPr="00023FEA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87E7B17" w14:textId="5438BC1E" w:rsidR="00F82A37" w:rsidRPr="00023FEA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744FB7F" w14:textId="04556ABE" w:rsidR="008218E3" w:rsidRPr="00023FEA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C70FE51" w14:textId="77777777" w:rsidR="00C017DF" w:rsidRPr="00023FEA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FE0517" w:rsidRDefault="004914DC" w:rsidP="004914D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023FEA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E410900" w:rsidR="00232ED7" w:rsidRPr="00023FEA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</w:t>
            </w:r>
            <w:proofErr w:type="gramEnd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737C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(</w:t>
            </w:r>
            <w:r w:rsidR="007066F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F737C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04645EC" w14:textId="77777777" w:rsidR="00CD4484" w:rsidRPr="00023FEA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07C97104" w:rsidR="00F82A37" w:rsidRPr="00023FEA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9EB393F" w:rsidR="00933835" w:rsidRPr="00023FEA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30F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</w:p>
        </w:tc>
      </w:tr>
    </w:tbl>
    <w:p w14:paraId="6207DDFD" w14:textId="77777777" w:rsidR="00A94073" w:rsidRPr="00023FEA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84"/>
        <w:gridCol w:w="1848"/>
      </w:tblGrid>
      <w:tr w:rsidR="0070076F" w:rsidRPr="00023FEA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gridSpan w:val="2"/>
            <w:shd w:val="clear" w:color="auto" w:fill="auto"/>
            <w:vAlign w:val="center"/>
          </w:tcPr>
          <w:p w14:paraId="62DC2C5E" w14:textId="77777777" w:rsidR="00DE0E55" w:rsidRPr="00023FEA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1  บทความทางวิชาการที่ตีพิมพ์ในวารสารต่างประเทศ</w:t>
            </w:r>
            <w:r w:rsidR="00AD2C1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023FEA" w14:paraId="2A554699" w14:textId="77777777" w:rsidTr="00FE051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207BB0EB" w14:textId="7686207E" w:rsidR="00F82A37" w:rsidRPr="00023FEA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023FEA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023FEA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023FEA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871D19" w:rsidRPr="00023FEA" w14:paraId="059769E7" w14:textId="77777777" w:rsidTr="00E56067">
        <w:trPr>
          <w:gridAfter w:val="2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Pr="00FE0517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en-US"/>
              </w:rPr>
            </w:pPr>
          </w:p>
          <w:p w14:paraId="664BD0D5" w14:textId="77777777" w:rsidR="00DE0E55" w:rsidRPr="00023FEA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</w:t>
            </w:r>
            <w:r w:rsidR="00D16B56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D16B56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ในประเทศ</w:t>
            </w:r>
            <w:r w:rsidR="00AD2C19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023FEA" w14:paraId="038CE1C8" w14:textId="77777777" w:rsidTr="00FE051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0442F7AB" w14:textId="0024BC7E" w:rsidR="00D16B56" w:rsidRPr="00023FEA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023FEA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023FEA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23FEA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023FEA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023FEA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023FEA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023FEA">
        <w:rPr>
          <w:rFonts w:ascii="TH SarabunPSK" w:hAnsi="TH SarabunPSK" w:cs="TH SarabunPSK"/>
          <w:b/>
          <w:bCs/>
          <w: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023FEA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618359C0" w:rsidR="00232ED7" w:rsidRPr="00023FEA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</w:t>
            </w:r>
            <w:proofErr w:type="gramEnd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8302E4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8302E4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2A7816" w14:textId="77777777" w:rsidR="00247221" w:rsidRPr="00023FEA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023FEA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4DD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ำเนา</w:t>
            </w:r>
            <w:r w:rsidR="005A333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2FFFFE27" w:rsidR="0050355A" w:rsidRPr="00023FEA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62D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</w:p>
        </w:tc>
      </w:tr>
    </w:tbl>
    <w:p w14:paraId="05965B2E" w14:textId="77777777" w:rsidR="008218E3" w:rsidRPr="00023FEA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23FEA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023FEA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1  ผลงานที่ตีพิมพ์ในวารสารวิชาการต่างประเทศ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023FEA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23FEA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023FEA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FE0517" w:rsidRDefault="008218E3" w:rsidP="008218E3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23FEA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023FEA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4D64A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D64A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ที่ตีพิมพ์ในวารสารวิชาการในประเทศ (</w:t>
            </w:r>
            <w:r w:rsidR="004D64A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="004D64A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023FEA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23FEA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8C85EA9" w14:textId="592AF295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023FEA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023FEA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FE0517" w:rsidRDefault="004D64AC" w:rsidP="004D64A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023FEA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2A647CE" w:rsidR="00C575C8" w:rsidRPr="00F737CD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ื่น</w:t>
            </w:r>
            <w:proofErr w:type="gramEnd"/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50058B0F" w14:textId="7FAE7A5C" w:rsidR="00C358E1" w:rsidRPr="00023FEA" w:rsidRDefault="00C575C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</w:t>
            </w:r>
            <w:r w:rsidR="008302E4"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งานสร้างสรรค์ </w:t>
            </w:r>
            <w:r w:rsidR="00C358E1"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</w:t>
            </w:r>
            <w:r w:rsidR="00F17ECE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023FEA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540B2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0AC5F6F6" w:rsidR="00BD48D1" w:rsidRPr="00023FEA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D653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</w:p>
        </w:tc>
      </w:tr>
      <w:tr w:rsidR="00C2606D" w:rsidRPr="00023FEA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023FEA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023FEA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023FEA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023FEA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FE0517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23FEA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2AF4210D" w:rsidR="00EB2720" w:rsidRPr="00F737CD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4325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</w:t>
            </w:r>
            <w:r w:rsidR="008302E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งานสร้างสรรค์ 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เคยได้รับ</w:t>
            </w:r>
            <w:r w:rsidR="00CA5DA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F737C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2BFE4E30" w14:textId="079DCE06" w:rsidR="00C358E1" w:rsidRPr="00023FEA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60A5A15" w14:textId="76498840" w:rsidR="0014325C" w:rsidRPr="00023FEA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DA432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679FF835" w:rsidR="00ED3A1F" w:rsidRPr="00023FEA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</w:p>
        </w:tc>
      </w:tr>
      <w:tr w:rsidR="00C2606D" w:rsidRPr="00023FEA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023FEA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023FEA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023FEA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023FEA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023FEA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77777777" w:rsidR="0018084A" w:rsidRPr="00023FEA" w:rsidRDefault="0018084A">
      <w:pPr>
        <w:rPr>
          <w:rFonts w:ascii="TH SarabunPSK" w:hAnsi="TH SarabunPSK" w:cs="TH SarabunPSK"/>
        </w:rPr>
      </w:pPr>
      <w:r w:rsidRPr="00023FEA">
        <w:rPr>
          <w:rFonts w:ascii="TH SarabunPSK" w:hAnsi="TH SarabunPSK" w:cs="TH SarabunPSK"/>
          <w:cs/>
        </w:rP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23FEA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6DC600E2" w:rsidR="00EB2720" w:rsidRPr="00F737CD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  โครงการ</w:t>
            </w:r>
            <w:r w:rsidR="00BB7F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16ACA30C" w14:textId="77777777" w:rsidR="009C7A88" w:rsidRPr="00023FEA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.ศ.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7F7CDAF" w14:textId="6A827DAF" w:rsidR="009C7A88" w:rsidRPr="00023FEA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7F01F5F9" w:rsidR="00EB2720" w:rsidRPr="00023FEA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</w:p>
        </w:tc>
      </w:tr>
      <w:tr w:rsidR="009C7A88" w:rsidRPr="00023FEA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023FEA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023FEA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023FEA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023FEA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FE0517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023FEA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2AF028CC" w:rsidR="00232ED7" w:rsidRPr="00023FEA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9C7A88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/</w:t>
            </w:r>
            <w:r w:rsidR="008302E4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351696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  <w:r w:rsidR="008302E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026B9653" w14:textId="4BF57221" w:rsidR="00C358E1" w:rsidRPr="00023FEA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7472A30D" w14:textId="012825CD" w:rsidR="00DA4321" w:rsidRPr="00023FEA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08F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023FEA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023FEA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023FEA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8FD626B" w14:textId="7CFBA9BC" w:rsidR="00C358E1" w:rsidRPr="00023FEA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023FEA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023FEA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14A622B" w14:textId="77777777" w:rsidR="008302E4" w:rsidRPr="00023FEA" w:rsidRDefault="008302E4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2042DD" w14:textId="77777777" w:rsidR="009C3B69" w:rsidRPr="00023FEA" w:rsidRDefault="009C3B69">
      <w:pPr>
        <w:rPr>
          <w:rFonts w:ascii="TH SarabunPSK" w:hAnsi="TH SarabunPSK" w:cs="TH SarabunPSK"/>
          <w:b/>
          <w:bCs/>
          <w:sz w:val="32"/>
          <w:szCs w:val="32"/>
        </w:rPr>
      </w:pP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8F244D8" w14:textId="25DB90E9" w:rsidR="00170260" w:rsidRPr="00023FEA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23FEA"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71D40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108A2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71D40" w:rsidRPr="00023FEA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420C92" w:rsidRPr="00023FEA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420C92" w:rsidRPr="00023FEA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2"/>
        <w:gridCol w:w="5670"/>
        <w:gridCol w:w="709"/>
        <w:gridCol w:w="33"/>
        <w:gridCol w:w="2518"/>
      </w:tblGrid>
      <w:tr w:rsidR="005108A2" w:rsidRPr="00023FEA" w14:paraId="30EAD13B" w14:textId="77777777" w:rsidTr="006B7C12">
        <w:trPr>
          <w:gridAfter w:val="1"/>
          <w:wAfter w:w="2518" w:type="dxa"/>
          <w:trHeight w:val="340"/>
        </w:trPr>
        <w:tc>
          <w:tcPr>
            <w:tcW w:w="6554" w:type="dxa"/>
            <w:gridSpan w:val="4"/>
            <w:shd w:val="clear" w:color="auto" w:fill="auto"/>
            <w:vAlign w:val="center"/>
          </w:tcPr>
          <w:p w14:paraId="06C33B64" w14:textId="3A9CDD69" w:rsidR="00C97A0D" w:rsidRPr="00023FEA" w:rsidRDefault="005108A2" w:rsidP="006E5AA7">
            <w:pPr>
              <w:pStyle w:val="BodyTextIndent"/>
              <w:spacing w:before="120" w:after="60"/>
              <w:ind w:right="-111" w:hanging="73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E90AC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proofErr w:type="gramEnd"/>
            <w:r w:rsidR="004258A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6B7C12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/ โท/ เอก (</w:t>
            </w:r>
            <w:r w:rsidR="004258A4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ย้อนหลัง 5 ปี</w:t>
            </w:r>
            <w:r w:rsidR="006B7C12" w:rsidRPr="00F737CD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)  </w:t>
            </w:r>
            <w:r w:rsidR="0040106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  <w:p w14:paraId="3D207D7B" w14:textId="77777777" w:rsidR="00C97A0D" w:rsidRPr="00023FEA" w:rsidRDefault="00C97A0D" w:rsidP="00C97A0D">
            <w:pPr>
              <w:pStyle w:val="BodyTextIndent"/>
              <w:ind w:firstLine="352"/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-  หลักฐานแนบ ได้แก่  ผลการประเมินการสอนรายวิชาโดยนิสิต/นักศึกษา</w:t>
            </w:r>
          </w:p>
          <w:p w14:paraId="3147F766" w14:textId="69A50FB7" w:rsidR="00C97A0D" w:rsidRPr="00023FEA" w:rsidRDefault="00C97A0D" w:rsidP="006E5AA7">
            <w:pPr>
              <w:pStyle w:val="BodyTextIndent"/>
              <w:spacing w:after="60"/>
              <w:ind w:firstLine="352"/>
              <w:rPr>
                <w:rFonts w:ascii="TH SarabunPSK" w:hAnsi="TH SarabunPSK" w:cs="TH SarabunPSK"/>
                <w:sz w:val="30"/>
                <w:szCs w:val="30"/>
                <w:cs/>
                <w:lang w:val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 หลักฐานเป็นไฟล์ ได้แก่  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FE1A1B" w:rsidRPr="00023FEA" w14:paraId="4CE362D2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3BAD3A0D" w:rsidR="00FE1A1B" w:rsidRPr="00023FEA" w:rsidRDefault="00FE1A1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023FEA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023FEA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023FEA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  <w:tr w:rsidR="00C97A0D" w:rsidRPr="00023FEA" w14:paraId="71CB0FCB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shd w:val="clear" w:color="auto" w:fill="auto"/>
            <w:vAlign w:val="center"/>
          </w:tcPr>
          <w:p w14:paraId="5170ACB6" w14:textId="1C7F6547" w:rsidR="00C97A0D" w:rsidRPr="00023FEA" w:rsidRDefault="00C97A0D" w:rsidP="00C97A0D">
            <w:pPr>
              <w:pStyle w:val="BodyTextIndent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ชื่อรายวิชา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9E9775" w14:textId="77777777" w:rsidR="00C97A0D" w:rsidRPr="00023FEA" w:rsidRDefault="00C97A0D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1255F6F" w14:textId="77777777" w:rsidR="00C97A0D" w:rsidRPr="00023FEA" w:rsidRDefault="00C97A0D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385DCB" w:rsidRPr="00023FEA" w14:paraId="13EEA3A7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1B0169F" w14:textId="4D105DB4" w:rsidR="00385DCB" w:rsidRPr="00023FEA" w:rsidRDefault="00385DC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ภาระงานสอน</w:t>
            </w:r>
            <w:r w:rsidRPr="00023FEA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60993D" w14:textId="77777777" w:rsidR="00385DCB" w:rsidRPr="00023FEA" w:rsidRDefault="00385DCB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3E3C44D" w14:textId="351BFE34" w:rsidR="00385DCB" w:rsidRPr="00023FEA" w:rsidRDefault="00385DCB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023FEA" w:rsidRDefault="00232ED7" w:rsidP="006E5AA7">
      <w:pPr>
        <w:pStyle w:val="BodyTextIndent"/>
        <w:spacing w:after="120"/>
        <w:ind w:firstLine="709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023FEA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58A10048" w:rsidR="005108A2" w:rsidRPr="00023FEA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3F8B5CCE" w:rsidR="005108A2" w:rsidRPr="00023FEA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7E11C19" w14:textId="77777777" w:rsidR="00C017DF" w:rsidRPr="00023FEA" w:rsidRDefault="003C3BCA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3D1EF671" w:rsidR="00D756F6" w:rsidRPr="00023FEA" w:rsidRDefault="00D756F6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3F5417" w14:textId="77777777" w:rsidR="003C3BCA" w:rsidRPr="00023FEA" w:rsidRDefault="003C3BCA" w:rsidP="003C3BCA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059DC1EF" w14:textId="143ED533" w:rsidR="00232ED7" w:rsidRPr="00023FEA" w:rsidRDefault="008562EE" w:rsidP="00E90AC0">
      <w:pPr>
        <w:ind w:left="284"/>
        <w:rPr>
          <w:rFonts w:ascii="TH SarabunPSK" w:hAnsi="TH SarabunPSK" w:cs="TH SarabunPSK"/>
          <w:sz w:val="30"/>
          <w:szCs w:val="30"/>
          <w:cs/>
        </w:rPr>
      </w:pPr>
      <w:proofErr w:type="gramStart"/>
      <w:r w:rsidRPr="00023FEA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023FEA">
        <w:rPr>
          <w:rFonts w:ascii="TH SarabunPSK" w:hAnsi="TH SarabunPSK" w:cs="TH SarabunPSK"/>
          <w:b/>
          <w:bCs/>
          <w:sz w:val="30"/>
          <w:szCs w:val="30"/>
        </w:rPr>
        <w:t>2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023FEA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023FEA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</w:t>
      </w:r>
      <w:proofErr w:type="gramEnd"/>
      <w:r w:rsidR="006D03C5" w:rsidRPr="00023FEA">
        <w:rPr>
          <w:rFonts w:ascii="TH SarabunPSK" w:hAnsi="TH SarabunPSK" w:cs="TH SarabunPSK"/>
          <w:b/>
          <w:bCs/>
          <w:sz w:val="30"/>
          <w:szCs w:val="30"/>
          <w:cs/>
        </w:rPr>
        <w:t>/</w:t>
      </w:r>
      <w:r w:rsidR="00D756F6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D03C5" w:rsidRPr="00023FEA">
        <w:rPr>
          <w:rFonts w:ascii="TH SarabunPSK" w:hAnsi="TH SarabunPSK" w:cs="TH SarabunPSK"/>
          <w:b/>
          <w:bCs/>
          <w:sz w:val="30"/>
          <w:szCs w:val="30"/>
          <w:cs/>
        </w:rPr>
        <w:t>สาระนิพนธ์/</w:t>
      </w:r>
      <w:r w:rsidR="00D756F6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</w:t>
      </w:r>
      <w:r w:rsidR="00D756F6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การค้นคว้าอิสระ</w:t>
      </w:r>
      <w:r w:rsidR="006D03C5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F737CD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="00F737CD" w:rsidRPr="00F737CD">
        <w:rPr>
          <w:rFonts w:ascii="TH SarabunPSK" w:hAnsi="TH SarabunPSK" w:cs="TH SarabunPSK"/>
          <w:b/>
          <w:bCs/>
          <w:sz w:val="30"/>
          <w:szCs w:val="30"/>
          <w:cs/>
        </w:rPr>
        <w:t>(ย้อนหลัง 5 ปี)</w:t>
      </w:r>
    </w:p>
    <w:p w14:paraId="27D4E9F7" w14:textId="42AE57C2" w:rsidR="006E5AA7" w:rsidRPr="00023FEA" w:rsidRDefault="00232ED7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     </w:t>
      </w:r>
      <w:r w:rsidR="00D756F6" w:rsidRPr="00F737CD">
        <w:rPr>
          <w:rFonts w:ascii="TH SarabunPSK" w:hAnsi="TH SarabunPSK" w:cs="TH SarabunPSK"/>
          <w:b/>
          <w:bCs/>
          <w:sz w:val="30"/>
          <w:szCs w:val="30"/>
          <w:cs/>
        </w:rPr>
        <w:t xml:space="preserve">ระดับปริญญาตรี/ โท/ เอก  </w:t>
      </w:r>
    </w:p>
    <w:p w14:paraId="1025A4E6" w14:textId="141C96E1" w:rsidR="00442ED8" w:rsidRPr="00023FEA" w:rsidRDefault="0025543D" w:rsidP="006E5AA7">
      <w:pPr>
        <w:spacing w:after="120"/>
        <w:ind w:left="284" w:firstLine="436"/>
        <w:rPr>
          <w:rFonts w:ascii="TH SarabunPSK" w:hAnsi="TH SarabunPSK" w:cs="TH SarabunPSK"/>
          <w:sz w:val="30"/>
          <w:szCs w:val="30"/>
          <w:cs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>ให้ระบุ</w:t>
      </w:r>
      <w:r w:rsidR="00232ED7" w:rsidRPr="00023FEA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023FEA" w14:paraId="17BF34EF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1F59DF95" w:rsidR="00E90AC0" w:rsidRPr="00023FEA" w:rsidRDefault="00E90AC0" w:rsidP="00D756F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756F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023FEA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4ADCEC6E" w:rsidR="00E90AC0" w:rsidRPr="00023FEA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4E3D14C7" w:rsidR="00E90AC0" w:rsidRPr="00023FEA" w:rsidRDefault="00E90AC0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023FEA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21C058E8" w:rsidR="00E90AC0" w:rsidRPr="00023FEA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  <w:tr w:rsidR="000C0173" w:rsidRPr="00023FEA" w14:paraId="2E61D454" w14:textId="77777777" w:rsidTr="000C0173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CE26695" w14:textId="77777777" w:rsidR="000C0173" w:rsidRPr="00023FEA" w:rsidRDefault="000C0173" w:rsidP="00D756F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8628DD" w14:textId="77777777" w:rsidR="000C0173" w:rsidRPr="00023FEA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nil"/>
            </w:tcBorders>
            <w:shd w:val="clear" w:color="auto" w:fill="auto"/>
            <w:vAlign w:val="center"/>
          </w:tcPr>
          <w:p w14:paraId="19DA6BBF" w14:textId="77777777" w:rsidR="000C0173" w:rsidRPr="00023FEA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644079" w14:textId="77777777" w:rsidR="000C0173" w:rsidRPr="00023FEA" w:rsidRDefault="000C0173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A43BE" w14:textId="77777777" w:rsidR="000C0173" w:rsidRPr="00023FEA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nil"/>
            </w:tcBorders>
            <w:shd w:val="clear" w:color="auto" w:fill="auto"/>
            <w:vAlign w:val="center"/>
          </w:tcPr>
          <w:p w14:paraId="24D58526" w14:textId="77777777" w:rsidR="000C0173" w:rsidRPr="00023FEA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D756F6" w:rsidRPr="00023FEA" w14:paraId="7D1F4ACA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E3A3B8B" w14:textId="4985C84A" w:rsidR="00D756F6" w:rsidRPr="00023FEA" w:rsidRDefault="00D756F6" w:rsidP="006E5A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ปัจจุบัน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B3251" w14:textId="77777777" w:rsidR="00D756F6" w:rsidRPr="00023FEA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79619C8" w14:textId="0BA16915" w:rsidR="00D756F6" w:rsidRPr="00023FEA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467C4A8" w14:textId="19572FE5" w:rsidR="00D756F6" w:rsidRPr="00023FEA" w:rsidRDefault="00D756F6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ำเร็จแล้ว </w:t>
            </w:r>
          </w:p>
        </w:tc>
        <w:tc>
          <w:tcPr>
            <w:tcW w:w="85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F020F2" w14:textId="77777777" w:rsidR="00D756F6" w:rsidRPr="00023FEA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62CBB6F" w14:textId="5A173E99" w:rsidR="00D756F6" w:rsidRPr="00023FEA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</w:tr>
    </w:tbl>
    <w:p w14:paraId="1D5E79E9" w14:textId="77777777" w:rsidR="00E90AC0" w:rsidRPr="00023FEA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023FEA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49816A43" w:rsidR="00E90AC0" w:rsidRPr="00023FEA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 (1) </w:t>
            </w:r>
          </w:p>
          <w:p w14:paraId="250B7EA3" w14:textId="658DEE82" w:rsidR="00E90AC0" w:rsidRPr="00023FEA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2)</w:t>
            </w:r>
          </w:p>
          <w:p w14:paraId="0F72CA15" w14:textId="77777777" w:rsidR="00E90AC0" w:rsidRPr="00023FEA" w:rsidRDefault="00E90AC0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3)</w:t>
            </w:r>
          </w:p>
          <w:p w14:paraId="45060CC1" w14:textId="6064A09E" w:rsidR="00D756F6" w:rsidRPr="00023FEA" w:rsidRDefault="00D756F6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92BA114" w14:textId="77777777" w:rsidR="00164D45" w:rsidRPr="00023FEA" w:rsidRDefault="00164D45" w:rsidP="006D03C5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64CD6BF1" w14:textId="5104DABC" w:rsidR="001A340C" w:rsidRPr="00023FEA" w:rsidRDefault="007C784B" w:rsidP="006E5AA7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proofErr w:type="gramStart"/>
      <w:r w:rsidRPr="00023FEA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="004258A4" w:rsidRPr="00023FEA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ถ่ายทอดกระบวนการวิจัย</w:t>
      </w:r>
      <w:proofErr w:type="gramEnd"/>
    </w:p>
    <w:p w14:paraId="37B2E9B9" w14:textId="77777777" w:rsidR="007744EC" w:rsidRPr="00023FEA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023FEA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023FEA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023FEA" w:rsidRDefault="007744EC" w:rsidP="006E5AA7">
      <w:pPr>
        <w:spacing w:after="60"/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023FEA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023FEA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023FEA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023FEA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023FEA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หลักฐานแนบ ได้แก่  </w:t>
      </w:r>
      <w:r w:rsidR="00972378" w:rsidRPr="00023FEA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023FEA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23FEA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023FEA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23FEA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023FEA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023FEA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758DFDD" w14:textId="5B33BDA0" w:rsidR="00357685" w:rsidRPr="00023FEA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023FEA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023FEA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023FEA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023FEA" w:rsidRDefault="00152A00" w:rsidP="006E5AA7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023FEA">
        <w:rPr>
          <w:rFonts w:ascii="TH SarabunPSK" w:hAnsi="TH SarabunPSK" w:cs="TH SarabunPSK"/>
          <w:b/>
          <w:bCs/>
          <w:sz w:val="30"/>
          <w:szCs w:val="30"/>
        </w:rPr>
        <w:lastRenderedPageBreak/>
        <w:t>5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.4 </w:t>
      </w:r>
      <w:r w:rsidR="00633C1A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023FEA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  <w:proofErr w:type="gramEnd"/>
    </w:p>
    <w:p w14:paraId="4033C57F" w14:textId="77777777" w:rsidR="00633C1A" w:rsidRPr="00023FEA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023FEA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23FEA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023FEA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023FEA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23FEA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23FEA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023FEA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23FEA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023FEA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023FEA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023FEA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23FEA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23FEA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023FEA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23FEA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023FEA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023FEA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023FEA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023FEA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023FEA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F03214" w14:textId="7DEA05C7" w:rsidR="001608EC" w:rsidRPr="00023FEA" w:rsidRDefault="001608E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9FFF1C0" w14:textId="207209D7" w:rsidR="009E081A" w:rsidRPr="00023FEA" w:rsidRDefault="00FA24DE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023FEA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023FEA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023FEA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023FEA">
        <w:rPr>
          <w:rFonts w:ascii="TH SarabunPSK" w:hAnsi="TH SarabunPSK" w:cs="TH SarabunPSK"/>
          <w:sz w:val="30"/>
          <w:szCs w:val="30"/>
          <w:cs/>
        </w:rPr>
        <w:t>การ</w:t>
      </w:r>
      <w:r w:rsidRPr="00023FEA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023FEA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023FEA">
        <w:rPr>
          <w:rFonts w:ascii="TH SarabunPSK" w:hAnsi="TH SarabunPSK" w:cs="TH SarabunPSK"/>
          <w:sz w:val="30"/>
          <w:szCs w:val="30"/>
          <w:cs/>
        </w:rPr>
        <w:t>การ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023FEA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023FEA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023FEA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023FEA" w:rsidRDefault="009C1B2D" w:rsidP="00DC281D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23FEA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023FEA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23FEA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023FEA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023FEA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023FEA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23FEA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23FEA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023FEA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23FEA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023FEA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023FEA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023FEA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023FEA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023FEA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F3EE903" w14:textId="44459ADF" w:rsidR="00CB46EE" w:rsidRPr="00FE0517" w:rsidRDefault="00CB46EE" w:rsidP="00FA24DE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023FEA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023FEA" w:rsidRDefault="0082311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br w:type="page"/>
            </w:r>
            <w:r w:rsidR="00152A0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023FEA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023FEA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572BD1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023FEA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023FEA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023FEA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023FEA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023FEA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023FEA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023FEA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023FEA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023FEA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023FEA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023FEA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023FEA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023FEA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Pr="00FE0517" w:rsidRDefault="00B7199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023FEA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37B0A52" w:rsidR="00162EFC" w:rsidRPr="00023FEA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</w:t>
            </w:r>
            <w:proofErr w:type="gramEnd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6E5A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023FEA" w:rsidRDefault="00162EFC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="00FA2BF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023FEA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023FEA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023FEA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023FEA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023FEA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998B" w14:textId="10E1EEB1" w:rsidR="007C4A71" w:rsidRPr="00023FEA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649AE15" w14:textId="77777777" w:rsidR="003D1898" w:rsidRPr="00023FEA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6111E34B" w:rsidR="006E5AA7" w:rsidRPr="00023FEA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61351E" w14:textId="77777777" w:rsidR="00B24DF2" w:rsidRPr="00023FEA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4641493C" w14:textId="77777777" w:rsidR="009C3B69" w:rsidRPr="00023FEA" w:rsidRDefault="009C3B69">
      <w:pPr>
        <w:rPr>
          <w:rFonts w:ascii="TH SarabunPSK" w:hAnsi="TH SarabunPSK" w:cs="TH SarabunPSK"/>
        </w:rPr>
      </w:pPr>
      <w:r w:rsidRPr="00023FEA">
        <w:rPr>
          <w:rFonts w:ascii="TH SarabunPSK" w:hAnsi="TH SarabunPSK" w:cs="TH SarabunPSK"/>
          <w:cs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023FEA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4D344279" w:rsidR="004153AD" w:rsidRPr="00023FEA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งานบริการวิชาการ </w:t>
            </w:r>
          </w:p>
          <w:p w14:paraId="03DCA39C" w14:textId="77777777" w:rsidR="00B24DF2" w:rsidRPr="00023FEA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8510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27D490D" w14:textId="39BC13D5" w:rsidR="00585103" w:rsidRPr="00023FEA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023FEA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023FEA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023FEA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023FEA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023FEA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C241B3" w14:textId="77777777" w:rsidR="003D1898" w:rsidRPr="00023FEA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2594425A" w:rsidR="006E5AA7" w:rsidRPr="00023FEA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E97DA90" w14:textId="03FAB829" w:rsidR="001608EC" w:rsidRPr="00FE0517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023FEA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50AC95FA" w:rsidR="004153AD" w:rsidRPr="00023FEA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</w:t>
            </w:r>
            <w:r w:rsidR="00585103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9C3B69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675E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่างประเทศ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023FEA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.</w:t>
            </w:r>
          </w:p>
          <w:p w14:paraId="3DEEA6DA" w14:textId="7C5CA599" w:rsidR="00585103" w:rsidRPr="00023FEA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023FEA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023FEA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023FEA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023FEA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023FEA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D92534" w14:textId="77777777" w:rsidR="003D1898" w:rsidRPr="00023FEA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7128D0A4" w:rsidR="006E5AA7" w:rsidRPr="00023FEA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5F224E8" w14:textId="77777777" w:rsidR="00692B6F" w:rsidRPr="00FE0517" w:rsidRDefault="00692B6F" w:rsidP="00692B6F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023FEA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023FEA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023FEA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42108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03F70B0" w14:textId="701D2BF9" w:rsidR="00415BC2" w:rsidRPr="00023FEA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023FEA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023FEA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023FEA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023FEA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023FEA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55C0452" w14:textId="77777777" w:rsidR="003D1898" w:rsidRPr="00023FEA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7BD1A962" w:rsidR="006E5AA7" w:rsidRPr="00023FEA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8383BA" w14:textId="1EA99514" w:rsidR="00547284" w:rsidRPr="00023FEA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Pr="00023FEA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A6A9166" w14:textId="0F461961" w:rsidR="00627F7E" w:rsidRPr="00023FEA" w:rsidRDefault="00BE16CF" w:rsidP="006E5AA7">
      <w:pPr>
        <w:spacing w:after="120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23FEA"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คุณธรรม จริยธรรม และมนุษยสัมพันธ์</w:t>
      </w:r>
      <w:r w:rsidR="00976608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8A78EF" w:rsidRPr="00023FEA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023FEA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023FEA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23FEA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023FEA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023FEA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23FEA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023FEA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23FEA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r w:rsidRPr="00023FEA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Pr="00023FEA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23FEA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023FEA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23FEA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339F236" w14:textId="77777777" w:rsidR="002A0917" w:rsidRPr="00023FEA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Pr="00FE0517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023FEA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26DD6D07" w:rsidR="004D56F2" w:rsidRPr="00023FEA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B3866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ที่ได้รับทางด้าน</w:t>
            </w:r>
            <w:r w:rsidR="009B0CA7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023FEA" w:rsidRDefault="004D56F2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0C1E41F3" w14:textId="76F2366E" w:rsidR="00754475" w:rsidRPr="00023FEA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023FEA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023FEA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023FEA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023FEA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023FEA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023FEA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023FEA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023FEA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Pr="00023FEA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076C71" w14:textId="03F0257D" w:rsidR="008A78EF" w:rsidRPr="00023FEA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23FEA">
        <w:rPr>
          <w:rFonts w:ascii="TH SarabunPSK" w:hAnsi="TH SarabunPSK" w:cs="TH SarabunPSK"/>
          <w:b/>
          <w:bCs/>
          <w:sz w:val="32"/>
          <w:szCs w:val="32"/>
        </w:rPr>
        <w:lastRenderedPageBreak/>
        <w:t>7</w:t>
      </w: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การอุทิศตนเพื่อส่วนรวม</w:t>
      </w:r>
      <w:r w:rsidR="00976608" w:rsidRPr="00023FEA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023FEA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23FEA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023FEA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  การเป็นกรรมการ/สมาชิก/ภาคี</w:t>
            </w:r>
            <w:r w:rsidR="002C60D8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023FEA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.ศ.</w:t>
            </w:r>
          </w:p>
          <w:p w14:paraId="360D0500" w14:textId="56A2DEC3" w:rsidR="0051385B" w:rsidRPr="00023FEA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023FEA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023FEA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23FEA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023FEA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023FEA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FE0C448" w14:textId="77777777" w:rsidR="003D1898" w:rsidRPr="00023FEA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6D59FA35" w:rsidR="000C0173" w:rsidRPr="00023FEA" w:rsidRDefault="000C0173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3F165A" w14:textId="77777777" w:rsidR="0051385B" w:rsidRPr="00FE0517" w:rsidRDefault="0051385B" w:rsidP="0051385B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23FEA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2130C52D" w:rsidR="00920C3A" w:rsidRPr="00023FEA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  รางวัล/</w:t>
            </w:r>
            <w:r w:rsidR="00C6194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การอุทิศตนเพื่อส่วนรวม </w:t>
            </w:r>
            <w:r w:rsidR="00165F5C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023FEA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715A1681" w14:textId="211AB7C5" w:rsidR="0051385B" w:rsidRPr="00023FEA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023FEA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023FEA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23FEA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023FEA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023FEA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023FEA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023FEA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FE0517" w:rsidRDefault="009B0CA7" w:rsidP="009B0CA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023FEA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036919B8" w:rsidR="00920C3A" w:rsidRPr="00023FEA" w:rsidRDefault="00132F5D" w:rsidP="000C0173">
            <w:pPr>
              <w:pStyle w:val="BodyTextIndent"/>
              <w:spacing w:after="60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</w:t>
            </w:r>
            <w:r w:rsidR="000C0173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ๆ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023FEA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342917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023FEA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23FEA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023FEA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023FEA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023FEA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023FEA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023FEA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023FEA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023FEA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023FEA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28EEA52" w14:textId="77777777" w:rsidR="007625E0" w:rsidRPr="00023FEA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7" w:name="_Hlk130393783"/>
      <w:r w:rsidR="00A87686" w:rsidRPr="00023FEA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023FEA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023FEA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1931515E" w:rsidR="00415C3D" w:rsidRPr="00023FEA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023FEA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01CBC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244D1A" w:rsidRPr="00023FEA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023FEA">
        <w:rPr>
          <w:rFonts w:ascii="TH SarabunPSK" w:hAnsi="TH SarabunPSK" w:cs="TH SarabunPSK"/>
          <w:sz w:val="30"/>
          <w:szCs w:val="30"/>
          <w:cs/>
        </w:rPr>
        <w:t>……….………………………</w:t>
      </w:r>
      <w:r w:rsidR="00244D1A" w:rsidRPr="00023FEA">
        <w:rPr>
          <w:rFonts w:ascii="TH SarabunPSK" w:hAnsi="TH SarabunPSK" w:cs="TH SarabunPSK"/>
          <w:sz w:val="30"/>
          <w:szCs w:val="30"/>
          <w:cs/>
        </w:rPr>
        <w:t>.....................</w:t>
      </w:r>
      <w:r w:rsidRPr="00023FEA">
        <w:rPr>
          <w:rFonts w:ascii="TH SarabunPSK" w:hAnsi="TH SarabunPSK" w:cs="TH SarabunPSK"/>
          <w:sz w:val="30"/>
          <w:szCs w:val="30"/>
          <w:cs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23FEA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023FEA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023FEA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23FEA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023FEA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506D76" w:rsidRDefault="00415C3D" w:rsidP="00FE3A06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06D7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023FEA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23FEA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023FEA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023FEA" w:rsidRDefault="00415C3D" w:rsidP="0019482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023FEA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023FEA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023FEA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3811BAD2" w:rsidR="00415C3D" w:rsidRPr="00023FEA" w:rsidRDefault="00095F9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0002814" w14:textId="77777777" w:rsidR="00415C3D" w:rsidRPr="00023FEA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023FEA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16781E5B" w:rsidR="00415C3D" w:rsidRPr="00023FEA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ab/>
        <w:t>ลายมือชื่อผู้เสนอ</w:t>
      </w:r>
      <w:r w:rsidR="00301CBC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</w:t>
      </w: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="00244D1A" w:rsidRPr="00023FEA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023FEA">
        <w:rPr>
          <w:rFonts w:ascii="TH SarabunPSK" w:hAnsi="TH SarabunPSK" w:cs="TH SarabunPSK"/>
          <w:sz w:val="30"/>
          <w:szCs w:val="30"/>
          <w:cs/>
        </w:rPr>
        <w:t>……….……………………………</w:t>
      </w:r>
      <w:r w:rsidR="00244D1A" w:rsidRPr="00023FEA">
        <w:rPr>
          <w:rFonts w:ascii="TH SarabunPSK" w:hAnsi="TH SarabunPSK" w:cs="TH SarabunPSK"/>
          <w:sz w:val="30"/>
          <w:szCs w:val="30"/>
          <w:cs/>
        </w:rPr>
        <w:t>....................</w:t>
      </w:r>
      <w:r w:rsidRPr="00023FEA">
        <w:rPr>
          <w:rFonts w:ascii="TH SarabunPSK" w:hAnsi="TH SarabunPSK" w:cs="TH SarabunPSK"/>
          <w:sz w:val="30"/>
          <w:szCs w:val="30"/>
          <w:cs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23FEA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023FEA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023FEA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506D76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32529" w:rsidRPr="00023FEA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23FEA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023FEA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023FEA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023FEA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Pr="00023FEA">
        <w:rPr>
          <w:rFonts w:ascii="TH SarabunPSK" w:hAnsi="TH SarabunPSK" w:cs="TH SarabunPSK"/>
          <w:sz w:val="30"/>
          <w:szCs w:val="30"/>
          <w:cs/>
        </w:rPr>
        <w:tab/>
      </w:r>
      <w:r w:rsidR="00932529" w:rsidRPr="00023FEA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023FEA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023FEA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023FEA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023FEA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023FEA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506D76" w:rsidRDefault="00415C3D" w:rsidP="006D2B8A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06D7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023FEA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023FEA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023FEA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23FEA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023FEA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023FEA" w:rsidRDefault="00415C3D" w:rsidP="0019482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023FEA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023FEA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023FEA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23FEA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1AB6B1D" w:rsidR="00415C3D" w:rsidRPr="00023FEA" w:rsidRDefault="00095F9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E36FA13" w14:textId="77777777" w:rsidR="00AB6841" w:rsidRPr="00023FEA" w:rsidRDefault="00AB6841" w:rsidP="0060072E">
      <w:pPr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6E24548F" w14:textId="77777777" w:rsidR="00AB6841" w:rsidRPr="00023FEA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023FEA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75EDE3F">
                <wp:simplePos x="0" y="0"/>
                <wp:positionH relativeFrom="column">
                  <wp:posOffset>29873</wp:posOffset>
                </wp:positionH>
                <wp:positionV relativeFrom="paragraph">
                  <wp:posOffset>131114</wp:posOffset>
                </wp:positionV>
                <wp:extent cx="6024245" cy="2631881"/>
                <wp:effectExtent l="0" t="0" r="14605" b="1651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18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02AAE" id="Rectangle 26" o:spid="_x0000_s1026" style="position:absolute;margin-left:2.35pt;margin-top:10.3pt;width:474.35pt;height:207.2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" strokeweight="1.5pt"/>
            </w:pict>
          </mc:Fallback>
        </mc:AlternateContent>
      </w:r>
    </w:p>
    <w:p w14:paraId="02CCF1DB" w14:textId="0D35955E" w:rsidR="006C5E5F" w:rsidRPr="00023FEA" w:rsidRDefault="00707B3F" w:rsidP="00C6194C">
      <w:pPr>
        <w:spacing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23FEA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492E38" w:rsidRPr="00023FEA" w14:paraId="0C87B0CF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0B21F37F" w14:textId="641CABD3" w:rsidR="00492E38" w:rsidRPr="00023FEA" w:rsidRDefault="00492E38" w:rsidP="00492E3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B671470" w14:textId="01FE12C0" w:rsidR="00492E38" w:rsidRPr="00023FEA" w:rsidRDefault="00492E3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023FEA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023FEA" w14:paraId="5907A08D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BAEC094" w14:textId="77777777" w:rsidR="00D75E9A" w:rsidRPr="00023FEA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A1EC210" w14:textId="77777777" w:rsidR="000214D8" w:rsidRPr="00023FEA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023FEA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515"/>
        <w:gridCol w:w="1134"/>
        <w:gridCol w:w="3260"/>
      </w:tblGrid>
      <w:tr w:rsidR="00B611C6" w:rsidRPr="00023FEA" w14:paraId="1C0765E3" w14:textId="77777777" w:rsidTr="00492E38">
        <w:trPr>
          <w:trHeight w:val="454"/>
        </w:trPr>
        <w:tc>
          <w:tcPr>
            <w:tcW w:w="1021" w:type="dxa"/>
            <w:shd w:val="clear" w:color="auto" w:fill="auto"/>
            <w:vAlign w:val="center"/>
          </w:tcPr>
          <w:p w14:paraId="696A0A9F" w14:textId="77777777" w:rsidR="00D75E9A" w:rsidRPr="00023FEA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15" w:type="dxa"/>
            <w:shd w:val="clear" w:color="auto" w:fill="auto"/>
            <w:vAlign w:val="center"/>
          </w:tcPr>
          <w:p w14:paraId="24265FF0" w14:textId="77777777" w:rsidR="00D75E9A" w:rsidRPr="00023FEA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023FEA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023FEA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023FEA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023FEA" w14:paraId="0C9F53A6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1502212" w14:textId="77777777" w:rsidR="00F958AD" w:rsidRPr="00023FEA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023FEA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3A37E029" w14:textId="77777777" w:rsidR="00F958AD" w:rsidRPr="00023FEA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023FEA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023FEA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023FEA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</w:t>
            </w:r>
            <w:r w:rsidRPr="00023FE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</w:t>
            </w:r>
            <w:r w:rsidRPr="00023FE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023FEA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023FEA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23FE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023FEA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Pr="00023FEA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023FEA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</w:pPr>
    </w:p>
    <w:p w14:paraId="75D56B46" w14:textId="612BBA20" w:rsidR="0055510C" w:rsidRPr="00023FEA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023FEA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023FEA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023FEA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7"/>
      <w:r w:rsidR="00301CBC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</w:t>
      </w:r>
    </w:p>
    <w:sectPr w:rsidR="0055510C" w:rsidRPr="00023FEA" w:rsidSect="000A02C6">
      <w:headerReference w:type="default" r:id="rId11"/>
      <w:footerReference w:type="default" r:id="rId12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104BF" w14:textId="77777777" w:rsidR="001521BC" w:rsidRDefault="001521BC">
      <w:r>
        <w:separator/>
      </w:r>
    </w:p>
  </w:endnote>
  <w:endnote w:type="continuationSeparator" w:id="0">
    <w:p w14:paraId="714E9368" w14:textId="77777777" w:rsidR="001521BC" w:rsidRDefault="00152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E946C3" w:rsidRPr="006B3E6B" w:rsidRDefault="00E946C3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DA79C" w14:textId="77777777" w:rsidR="001521BC" w:rsidRDefault="001521BC">
      <w:r>
        <w:separator/>
      </w:r>
    </w:p>
  </w:footnote>
  <w:footnote w:type="continuationSeparator" w:id="0">
    <w:p w14:paraId="65C8C378" w14:textId="77777777" w:rsidR="001521BC" w:rsidRDefault="00152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E946C3" w:rsidRDefault="00E946C3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E946C3" w:rsidRDefault="00E946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E946C3" w:rsidRPr="00D33713" w:rsidRDefault="00E946C3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</w:instrText>
    </w:r>
    <w:r w:rsidRPr="00D33713">
      <w:rPr>
        <w:rFonts w:ascii="TH SarabunPSK" w:hAnsi="TH SarabunPSK" w:cs="TH SarabunPSK"/>
        <w:sz w:val="32"/>
        <w:cs/>
      </w:rPr>
      <w:instrText xml:space="preserve">* </w:instrText>
    </w:r>
    <w:r w:rsidRPr="00D33713">
      <w:rPr>
        <w:rFonts w:ascii="TH SarabunPSK" w:hAnsi="TH SarabunPSK" w:cs="TH SarabunPSK"/>
        <w:sz w:val="32"/>
      </w:rPr>
      <w:instrText>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cs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E946C3" w:rsidRPr="00D33713" w:rsidRDefault="00E946C3" w:rsidP="00D33713">
    <w:pPr>
      <w:pStyle w:val="Header"/>
      <w:jc w:val="center"/>
      <w:rPr>
        <w:rFonts w:ascii="TH SarabunPSK" w:hAnsi="TH SarabunPSK" w:cs="TH SarabunP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3C28152" w:rsidR="00E946C3" w:rsidRDefault="00E946C3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Cordia New"/>
            <w:szCs w:val="28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0183DAB6" w14:textId="77777777" w:rsidR="00E946C3" w:rsidRPr="00D33713" w:rsidRDefault="00E946C3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6E9"/>
    <w:rsid w:val="00010F98"/>
    <w:rsid w:val="00017BBE"/>
    <w:rsid w:val="00017D0E"/>
    <w:rsid w:val="000214D8"/>
    <w:rsid w:val="00023FEA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5F99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173"/>
    <w:rsid w:val="000C0D4A"/>
    <w:rsid w:val="000C0F42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1BC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762F6"/>
    <w:rsid w:val="0018084A"/>
    <w:rsid w:val="00183A2C"/>
    <w:rsid w:val="001843D3"/>
    <w:rsid w:val="00193440"/>
    <w:rsid w:val="0019482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0DA6"/>
    <w:rsid w:val="001E125D"/>
    <w:rsid w:val="001E4CFD"/>
    <w:rsid w:val="001F3C53"/>
    <w:rsid w:val="001F3C99"/>
    <w:rsid w:val="00204ADE"/>
    <w:rsid w:val="00210EA6"/>
    <w:rsid w:val="00215392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09AF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01CBC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696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85DCB"/>
    <w:rsid w:val="003907B9"/>
    <w:rsid w:val="003A23EA"/>
    <w:rsid w:val="003A33A7"/>
    <w:rsid w:val="003A6500"/>
    <w:rsid w:val="003B0236"/>
    <w:rsid w:val="003B311C"/>
    <w:rsid w:val="003B61D4"/>
    <w:rsid w:val="003B66B7"/>
    <w:rsid w:val="003B7DC5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2E38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5E1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06D76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116B"/>
    <w:rsid w:val="006A3A84"/>
    <w:rsid w:val="006A4FE1"/>
    <w:rsid w:val="006A7831"/>
    <w:rsid w:val="006B0468"/>
    <w:rsid w:val="006B3E6B"/>
    <w:rsid w:val="006B7C12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5AA7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A7F18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02E4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625D7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356C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04A2E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5578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3B69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1652"/>
    <w:rsid w:val="009F21E1"/>
    <w:rsid w:val="009F345A"/>
    <w:rsid w:val="009F394A"/>
    <w:rsid w:val="009F4DBB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141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194C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97A0D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0337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24F5"/>
    <w:rsid w:val="00D756F6"/>
    <w:rsid w:val="00D75E9A"/>
    <w:rsid w:val="00D75F1A"/>
    <w:rsid w:val="00D8051F"/>
    <w:rsid w:val="00D805BC"/>
    <w:rsid w:val="00D82512"/>
    <w:rsid w:val="00D8342C"/>
    <w:rsid w:val="00D840FC"/>
    <w:rsid w:val="00D92080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46C3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37CD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A5F2B"/>
    <w:rsid w:val="00FB21A0"/>
    <w:rsid w:val="00FB496F"/>
    <w:rsid w:val="00FB58A7"/>
    <w:rsid w:val="00FB6B9B"/>
    <w:rsid w:val="00FB7BB4"/>
    <w:rsid w:val="00FC2135"/>
    <w:rsid w:val="00FC3E1C"/>
    <w:rsid w:val="00FC4033"/>
    <w:rsid w:val="00FC6241"/>
    <w:rsid w:val="00FC6DC8"/>
    <w:rsid w:val="00FE0517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79E715-C195-472D-9ECA-1DF252533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51</Words>
  <Characters>8845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akpokai</cp:lastModifiedBy>
  <cp:revision>8</cp:revision>
  <cp:lastPrinted>2026-04-29T05:31:00Z</cp:lastPrinted>
  <dcterms:created xsi:type="dcterms:W3CDTF">2026-04-28T03:23:00Z</dcterms:created>
  <dcterms:modified xsi:type="dcterms:W3CDTF">2026-04-29T05:43:00Z</dcterms:modified>
</cp:coreProperties>
</file>